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80102学校图书馆图书数据爬取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2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学校图书馆图书数据爬取"/>
      <w:r>
        <w:t xml:space="preserve">学校图书馆图书数据爬取</w:t>
      </w:r>
      <w:bookmarkEnd w:id="21"/>
    </w:p>
    <w:p>
      <w:pPr>
        <w:pStyle w:val="Heading2"/>
      </w:pPr>
      <w:bookmarkStart w:id="22" w:name="选取学校图书馆网站"/>
      <w:r>
        <w:t xml:space="preserve">选取学校图书馆网站</w:t>
      </w:r>
      <w:bookmarkEnd w:id="22"/>
    </w:p>
    <w:p>
      <w:pPr>
        <w:pStyle w:val="FirstParagraph"/>
      </w:pPr>
      <w:r>
        <w:t xml:space="preserve">由于最近要做课程设计，而爬虫的知识并不懂，于是就去图书馆借书。在借书过程中用到了学校的图书馆网站，于是就想着要爬取这个网站的数据。</w:t>
      </w:r>
    </w:p>
    <w:p>
      <w:pPr>
        <w:pStyle w:val="Heading2"/>
      </w:pPr>
      <w:bookmarkStart w:id="23" w:name="开始尝试"/>
      <w:r>
        <w:t xml:space="preserve">开始尝试</w:t>
      </w:r>
      <w:bookmarkEnd w:id="23"/>
    </w:p>
    <w:p>
      <w:pPr>
        <w:pStyle w:val="FirstParagraph"/>
      </w:pPr>
      <w:r>
        <w:t xml:space="preserve">既然有了新的爬取目标，那就开始爬取，原本以为很容易的，但是没想到还是遇到了很多问题。很多书的信息不全，而爬取的过程是在一个文本里面爬取的，如果少了一些数据就会使其他数据爬取错误，于是这个数据就不能用了。不过由于用的是scrapy框架爬取，而且它是将要爬取的网站迭代出来，所以就算是报错，也就是迭代另一个网站，所以这个数据也相当于无效。由于我爬取的信息主要是中间的一段文本，可以通过特征来分割这个文本，通过特征分割可以得到相关数据。</w:t>
      </w:r>
    </w:p>
    <w:p>
      <w:pPr>
        <w:pStyle w:val="BodyText"/>
      </w:pPr>
      <w:r>
        <w:t xml:space="preserve">由于数据量大，所以只爬取了搜索热词排行前100的数据，可能将来可以做一个跟借阅量有关的可视化</w:t>
      </w:r>
    </w:p>
    <w:p>
      <w:pPr>
        <w:pStyle w:val="Heading2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这次总算是有能爬的数据了，其实今天本来想爬大公司的网站，比如外卖网站，但是，由于里面总是有一些完全看不懂的数据，不知道是代表什么意思，可能代表地理位置，于是放弃。经过多次尝试终于找到了能爬取的网址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9d83f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80102学校图书馆图书数据爬取</dc:title>
  <dc:creator>Ringo Yungpo Kao</dc:creator>
  <cp:keywords/>
  <dcterms:created xsi:type="dcterms:W3CDTF">2018-01-12T02:51:38Z</dcterms:created>
  <dcterms:modified xsi:type="dcterms:W3CDTF">2018-01-12T02:51:38Z</dcterms:modified>
</cp:coreProperties>
</file>